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DE6" w:rsidRPr="007F3F81" w:rsidRDefault="0006166C" w:rsidP="00951562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page">
                  <wp:posOffset>1828799</wp:posOffset>
                </wp:positionH>
                <wp:positionV relativeFrom="page">
                  <wp:posOffset>1143000</wp:posOffset>
                </wp:positionV>
                <wp:extent cx="3285067" cy="5943600"/>
                <wp:effectExtent l="0" t="0" r="0" b="0"/>
                <wp:wrapNone/>
                <wp:docPr id="5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5067" cy="5943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1">
                        <w:txbxContent>
                          <w:p w:rsidR="00C160A0" w:rsidRPr="00E93511" w:rsidRDefault="00C160A0" w:rsidP="002055EC">
                            <w:pPr>
                              <w:pStyle w:val="Heading3"/>
                            </w:pPr>
                            <w:r w:rsidRPr="00E93511">
                              <w:t xml:space="preserve">Meal: </w:t>
                            </w:r>
                            <w:r w:rsidR="002055EC">
                              <w:t xml:space="preserve">Taylor </w:t>
                            </w:r>
                            <w:proofErr w:type="spellStart"/>
                            <w:r w:rsidR="002055EC">
                              <w:t>Truxal</w:t>
                            </w:r>
                            <w:proofErr w:type="spellEnd"/>
                            <w:r w:rsidR="002055EC">
                              <w:t xml:space="preserve"> </w:t>
                            </w:r>
                            <w:r w:rsidR="00016818" w:rsidRPr="00E93511">
                              <w:t xml:space="preserve"> </w:t>
                            </w:r>
                          </w:p>
                          <w:p w:rsidR="0023550D" w:rsidRPr="0023550D" w:rsidRDefault="0006166C" w:rsidP="0023550D">
                            <w:pPr>
                              <w:pStyle w:val="Heading3"/>
                            </w:pPr>
                            <w:r>
                              <w:t>A/V Setup &amp; Clicker (</w:t>
                            </w:r>
                            <w:r w:rsidR="0023550D" w:rsidRPr="0023550D">
                              <w:rPr>
                                <w:b/>
                              </w:rPr>
                              <w:t>Tahlia</w:t>
                            </w:r>
                            <w:r w:rsidR="0023550D">
                              <w:t>, Caroline)</w:t>
                            </w:r>
                          </w:p>
                          <w:p w:rsidR="00A5333F" w:rsidRDefault="00A5333F" w:rsidP="00951562"/>
                          <w:p w:rsidR="005E65C8" w:rsidRDefault="005E65C8" w:rsidP="002055EC">
                            <w:pPr>
                              <w:pStyle w:val="Heading3"/>
                            </w:pPr>
                            <w:r>
                              <w:t xml:space="preserve">Pre-Club Photo booth / Backdrop </w:t>
                            </w:r>
                            <w:r w:rsidR="00146FB7">
                              <w:t>(</w:t>
                            </w:r>
                            <w:r w:rsidR="0023550D" w:rsidRPr="0023550D">
                              <w:rPr>
                                <w:b/>
                              </w:rPr>
                              <w:t>Gael</w:t>
                            </w:r>
                            <w:r w:rsidR="0023550D">
                              <w:t>, Nick)</w:t>
                            </w:r>
                            <w:r w:rsidR="006C2A51">
                              <w:t xml:space="preserve"> </w:t>
                            </w:r>
                          </w:p>
                          <w:p w:rsidR="005E65C8" w:rsidRPr="00B068E2" w:rsidRDefault="005E65C8" w:rsidP="00951562"/>
                          <w:p w:rsidR="005E65C8" w:rsidRPr="009702D4" w:rsidRDefault="005E65C8" w:rsidP="002055EC">
                            <w:pPr>
                              <w:pStyle w:val="Heading3"/>
                            </w:pPr>
                            <w:r>
                              <w:t>1 Song</w:t>
                            </w:r>
                            <w:r w:rsidR="00CC7F94">
                              <w:t xml:space="preserve"> (</w:t>
                            </w:r>
                            <w:r w:rsidR="002055EC" w:rsidRPr="002055EC">
                              <w:rPr>
                                <w:b/>
                              </w:rPr>
                              <w:t>Ryan</w:t>
                            </w:r>
                            <w:r w:rsidR="002055EC">
                              <w:t xml:space="preserve">, Sean, Taylor, </w:t>
                            </w:r>
                            <w:proofErr w:type="spellStart"/>
                            <w:r w:rsidR="002055EC">
                              <w:t>Olivea</w:t>
                            </w:r>
                            <w:proofErr w:type="spellEnd"/>
                            <w:r w:rsidR="002055EC">
                              <w:t>, Kailey)</w:t>
                            </w:r>
                          </w:p>
                          <w:p w:rsidR="005E65C8" w:rsidRDefault="005E65C8" w:rsidP="00951562"/>
                          <w:p w:rsidR="005E65C8" w:rsidRPr="001278C5" w:rsidRDefault="005E65C8" w:rsidP="002055EC">
                            <w:pPr>
                              <w:pStyle w:val="Heading3"/>
                            </w:pPr>
                            <w:r>
                              <w:t xml:space="preserve">Mixer: </w:t>
                            </w:r>
                            <w:r w:rsidR="00506ECA" w:rsidRPr="00506ECA">
                              <w:t>Baby</w:t>
                            </w:r>
                            <w:r w:rsidR="00506ECA">
                              <w:t xml:space="preserve"> (Simba)</w:t>
                            </w:r>
                            <w:r w:rsidR="00506ECA" w:rsidRPr="00506ECA">
                              <w:t>, Backpack</w:t>
                            </w:r>
                            <w:r w:rsidR="00506ECA">
                              <w:t xml:space="preserve"> (</w:t>
                            </w:r>
                            <w:proofErr w:type="spellStart"/>
                            <w:r w:rsidR="00506ECA">
                              <w:t>Zazu</w:t>
                            </w:r>
                            <w:proofErr w:type="spellEnd"/>
                            <w:r w:rsidR="00506ECA">
                              <w:t>)</w:t>
                            </w:r>
                            <w:r w:rsidR="00506ECA" w:rsidRPr="00506ECA">
                              <w:t>, Bunkbed</w:t>
                            </w:r>
                            <w:r w:rsidR="00506ECA">
                              <w:t xml:space="preserve"> (Hyena) </w:t>
                            </w:r>
                            <w:r w:rsidR="002055EC">
                              <w:t>– (</w:t>
                            </w:r>
                            <w:r w:rsidR="002055EC" w:rsidRPr="002055EC">
                              <w:rPr>
                                <w:b/>
                              </w:rPr>
                              <w:t>Krista</w:t>
                            </w:r>
                            <w:r w:rsidR="002055EC">
                              <w:t>, Haylee, Kyle)</w:t>
                            </w:r>
                          </w:p>
                          <w:p w:rsidR="00506ECA" w:rsidRDefault="00506ECA" w:rsidP="00506ECA">
                            <w:r>
                              <w:t xml:space="preserve">Explain the game from upfront, then ask folks to stand up and mingle while the music plays, similar to musical chairs. When the music stops, a command will be given. At that point, grab a partner and form whichever command was given. </w:t>
                            </w:r>
                          </w:p>
                          <w:p w:rsidR="00506ECA" w:rsidRDefault="00506ECA" w:rsidP="00506ECA"/>
                          <w:p w:rsidR="00506ECA" w:rsidRDefault="00506ECA" w:rsidP="00506ECA">
                            <w:r w:rsidRPr="00506ECA">
                              <w:rPr>
                                <w:b/>
                              </w:rPr>
                              <w:t>BABY</w:t>
                            </w:r>
                            <w:r>
                              <w:rPr>
                                <w:b/>
                              </w:rPr>
                              <w:t xml:space="preserve"> (Simba in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Mufasa’s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arms)</w:t>
                            </w:r>
                            <w:r>
                              <w:t>: One person standing while cradling another</w:t>
                            </w:r>
                          </w:p>
                          <w:p w:rsidR="00506ECA" w:rsidRDefault="00506ECA" w:rsidP="00506ECA">
                            <w:r w:rsidRPr="00506ECA">
                              <w:rPr>
                                <w:b/>
                              </w:rPr>
                              <w:t>BACKPACK</w:t>
                            </w:r>
                            <w:r>
                              <w:t>: (</w:t>
                            </w:r>
                            <w:proofErr w:type="spellStart"/>
                            <w:r>
                              <w:t>Zazu</w:t>
                            </w:r>
                            <w:proofErr w:type="spellEnd"/>
                            <w:r>
                              <w:t xml:space="preserve"> on </w:t>
                            </w:r>
                            <w:proofErr w:type="spellStart"/>
                            <w:r>
                              <w:t>Mufasa’s</w:t>
                            </w:r>
                            <w:proofErr w:type="spellEnd"/>
                            <w:r>
                              <w:t xml:space="preserve"> back) One person jumps on another's back</w:t>
                            </w:r>
                          </w:p>
                          <w:p w:rsidR="00506ECA" w:rsidRDefault="00506ECA" w:rsidP="00506ECA">
                            <w:r w:rsidRPr="00506ECA">
                              <w:rPr>
                                <w:b/>
                              </w:rPr>
                              <w:t>BUNKBED</w:t>
                            </w:r>
                            <w:r>
                              <w:rPr>
                                <w:b/>
                              </w:rPr>
                              <w:t xml:space="preserve"> (Hyenas being crazy)</w:t>
                            </w:r>
                            <w:r>
                              <w:t xml:space="preserve">: One person lying on the ground on their back holding the other </w:t>
                            </w:r>
                            <w:proofErr w:type="gramStart"/>
                            <w:r>
                              <w:t>persons</w:t>
                            </w:r>
                            <w:proofErr w:type="gramEnd"/>
                            <w:r>
                              <w:t xml:space="preserve"> ankles while that person does a pushup holding</w:t>
                            </w:r>
                            <w:bookmarkStart w:id="0" w:name="_GoBack"/>
                            <w:bookmarkEnd w:id="0"/>
                            <w:r>
                              <w:t xml:space="preserve"> the ankles of the person lying on the ground.</w:t>
                            </w:r>
                          </w:p>
                          <w:p w:rsidR="00506ECA" w:rsidRDefault="00506ECA" w:rsidP="00506ECA"/>
                          <w:p w:rsidR="004D66CD" w:rsidRDefault="00506ECA" w:rsidP="00506ECA">
                            <w:r>
                              <w:t>The last kids to form the commanded position are eliminated and the next round begins.</w:t>
                            </w:r>
                          </w:p>
                          <w:p w:rsidR="00506ECA" w:rsidRDefault="00506ECA" w:rsidP="00506ECA"/>
                          <w:p w:rsidR="004D66CD" w:rsidRPr="00616524" w:rsidRDefault="004D66CD" w:rsidP="004D66CD">
                            <w:pPr>
                              <w:rPr>
                                <w:b/>
                              </w:rPr>
                            </w:pPr>
                            <w:r>
                              <w:t xml:space="preserve">Supplies: </w:t>
                            </w:r>
                            <w:r w:rsidR="00506ECA">
                              <w:t>Lion King music</w:t>
                            </w:r>
                          </w:p>
                          <w:p w:rsidR="005E65C8" w:rsidRDefault="005E65C8" w:rsidP="00951562"/>
                          <w:p w:rsidR="005E65C8" w:rsidRPr="00913E31" w:rsidRDefault="005E65C8" w:rsidP="002055EC">
                            <w:pPr>
                              <w:pStyle w:val="Heading3"/>
                              <w:rPr>
                                <w:b/>
                              </w:rPr>
                            </w:pPr>
                            <w:r>
                              <w:t>2 Songs (</w:t>
                            </w:r>
                            <w:r w:rsidR="002055EC" w:rsidRPr="002055EC">
                              <w:rPr>
                                <w:b/>
                              </w:rPr>
                              <w:t>Ryan</w:t>
                            </w:r>
                            <w:r w:rsidR="002055EC">
                              <w:t xml:space="preserve">, Sean, Taylor, </w:t>
                            </w:r>
                            <w:proofErr w:type="spellStart"/>
                            <w:r w:rsidR="002055EC">
                              <w:t>Olivea</w:t>
                            </w:r>
                            <w:proofErr w:type="spellEnd"/>
                            <w:r w:rsidR="002055EC">
                              <w:t>, Kailey)</w:t>
                            </w:r>
                          </w:p>
                          <w:p w:rsidR="005E65C8" w:rsidRDefault="005E65C8" w:rsidP="00951562"/>
                          <w:p w:rsidR="008E1F43" w:rsidRDefault="008E1F43" w:rsidP="002055EC">
                            <w:pPr>
                              <w:pStyle w:val="Heading3"/>
                            </w:pPr>
                            <w:r>
                              <w:t>Participation Game:</w:t>
                            </w:r>
                            <w:r w:rsidR="004D66CD">
                              <w:t xml:space="preserve"> </w:t>
                            </w:r>
                            <w:r w:rsidR="00506ECA">
                              <w:t>Name that Disney theme song (</w:t>
                            </w:r>
                            <w:r w:rsidR="002055EC">
                              <w:rPr>
                                <w:b/>
                              </w:rPr>
                              <w:t>Bailee</w:t>
                            </w:r>
                            <w:r w:rsidR="002055EC">
                              <w:t>, John, Maria)</w:t>
                            </w:r>
                          </w:p>
                          <w:p w:rsidR="00506ECA" w:rsidRDefault="00506ECA" w:rsidP="00506ECA">
                            <w:r>
                              <w:t xml:space="preserve">Pick 3 people. Give each person a metal pot and a big spoon as their buzzer. </w:t>
                            </w:r>
                          </w:p>
                          <w:p w:rsidR="00506ECA" w:rsidRDefault="00506ECA" w:rsidP="00506ECA"/>
                          <w:p w:rsidR="00506ECA" w:rsidRDefault="00506ECA" w:rsidP="00506ECA">
                            <w:r>
                              <w:t xml:space="preserve">Find Disney theme songs and voice clips from the internet. Play name that tune. </w:t>
                            </w:r>
                          </w:p>
                          <w:p w:rsidR="00506ECA" w:rsidRDefault="00506ECA" w:rsidP="00506ECA"/>
                          <w:p w:rsidR="00506ECA" w:rsidRDefault="00506ECA" w:rsidP="00506ECA">
                            <w:r>
                              <w:t>Possibly dress like a Disney character?</w:t>
                            </w:r>
                          </w:p>
                          <w:p w:rsidR="00506ECA" w:rsidRDefault="00506ECA" w:rsidP="00506ECA"/>
                          <w:p w:rsidR="004D66CD" w:rsidRDefault="00506ECA" w:rsidP="00506ECA">
                            <w:r>
                              <w:t>Supplies: 3 metal pots and spoons. Audio clips from internet.</w:t>
                            </w:r>
                          </w:p>
                          <w:p w:rsidR="00506ECA" w:rsidRDefault="004D66CD" w:rsidP="00506ECA">
                            <w:r>
                              <w:t>Supplies:</w:t>
                            </w:r>
                          </w:p>
                          <w:p w:rsidR="00146FB7" w:rsidRDefault="008E1F43" w:rsidP="00506ECA">
                            <w:r>
                              <w:t xml:space="preserve"> </w:t>
                            </w:r>
                          </w:p>
                          <w:p w:rsidR="000865E5" w:rsidRPr="0016417B" w:rsidRDefault="000865E5" w:rsidP="002055EC">
                            <w:pPr>
                              <w:pStyle w:val="Heading3"/>
                            </w:pPr>
                            <w:r>
                              <w:t xml:space="preserve">Skit: </w:t>
                            </w:r>
                            <w:r w:rsidR="00506ECA">
                              <w:t>Disney movie in 60 seconds (</w:t>
                            </w:r>
                            <w:r w:rsidR="002055EC" w:rsidRPr="002055EC">
                              <w:rPr>
                                <w:b/>
                              </w:rPr>
                              <w:t>Connor</w:t>
                            </w:r>
                            <w:r w:rsidR="002055EC">
                              <w:t>, McKenzie, Chloe) *add others as needed</w:t>
                            </w:r>
                            <w:r>
                              <w:t xml:space="preserve"> </w:t>
                            </w:r>
                          </w:p>
                          <w:p w:rsidR="000865E5" w:rsidRDefault="002055EC" w:rsidP="000865E5">
                            <w:r>
                              <w:t>Pick 2-3 Disney movie, get great costume props, and practice a skit that summarizes Disney movies. Think: 1) Characters, 2) Connection, 3) Evil person / enemy, 4) Victory over enemy, 5) Resolution (hug)</w:t>
                            </w:r>
                          </w:p>
                          <w:p w:rsidR="000865E5" w:rsidRDefault="000865E5" w:rsidP="000865E5"/>
                          <w:p w:rsidR="000865E5" w:rsidRDefault="000865E5" w:rsidP="000865E5">
                            <w:r>
                              <w:t xml:space="preserve">Supplies: </w:t>
                            </w:r>
                            <w:r w:rsidR="002055EC">
                              <w:t xml:space="preserve">Props and costumes. </w:t>
                            </w:r>
                          </w:p>
                          <w:p w:rsidR="00FA3D11" w:rsidRDefault="00FA3D11" w:rsidP="00951562"/>
                          <w:p w:rsidR="00294D75" w:rsidRPr="00294D75" w:rsidRDefault="007504EE" w:rsidP="002055EC">
                            <w:pPr>
                              <w:pStyle w:val="Heading3"/>
                            </w:pPr>
                            <w:r>
                              <w:t>Announce</w:t>
                            </w:r>
                            <w:r w:rsidR="006940FB">
                              <w:t>ments (</w:t>
                            </w:r>
                            <w:r w:rsidR="002055EC" w:rsidRPr="002055EC">
                              <w:rPr>
                                <w:b/>
                              </w:rPr>
                              <w:t>Aria</w:t>
                            </w:r>
                            <w:r w:rsidR="002055EC">
                              <w:t xml:space="preserve">, </w:t>
                            </w:r>
                            <w:proofErr w:type="spellStart"/>
                            <w:r w:rsidR="002055EC">
                              <w:t>Javi</w:t>
                            </w:r>
                            <w:proofErr w:type="spellEnd"/>
                            <w:r w:rsidR="002055EC">
                              <w:t>, Sarah)</w:t>
                            </w:r>
                          </w:p>
                          <w:p w:rsidR="001A377B" w:rsidRDefault="00C81CCC" w:rsidP="00951562">
                            <w:r>
                              <w:t>Try to include</w:t>
                            </w:r>
                            <w:r w:rsidR="006C2A51">
                              <w:t xml:space="preserve"> the theme somehow… Make it interesting </w:t>
                            </w:r>
                            <w:r w:rsidR="006C2A51">
                              <w:sym w:font="Wingdings" w:char="F04A"/>
                            </w:r>
                            <w:r w:rsidR="006C2A51">
                              <w:t xml:space="preserve"> </w:t>
                            </w:r>
                          </w:p>
                          <w:p w:rsidR="00294D75" w:rsidRDefault="00294D75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New kids</w:t>
                            </w:r>
                          </w:p>
                          <w:p w:rsidR="00294D75" w:rsidRDefault="00294D75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Social / Text Updates</w:t>
                            </w:r>
                          </w:p>
                          <w:p w:rsidR="00294D75" w:rsidRDefault="00294D75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ampaigners Thursday!</w:t>
                            </w:r>
                          </w:p>
                          <w:p w:rsidR="00634911" w:rsidRDefault="00634911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Club </w:t>
                            </w:r>
                            <w:r w:rsidR="00D715F4">
                              <w:t xml:space="preserve">next week: </w:t>
                            </w:r>
                            <w:r w:rsidR="00506ECA">
                              <w:rPr>
                                <w:u w:val="single"/>
                              </w:rPr>
                              <w:t xml:space="preserve">Flannel and Flapjacks </w:t>
                            </w:r>
                          </w:p>
                          <w:p w:rsidR="004A0F9B" w:rsidRDefault="004A0F9B" w:rsidP="00951562"/>
                          <w:p w:rsidR="007504EE" w:rsidRDefault="00294D75" w:rsidP="002055EC">
                            <w:pPr>
                              <w:pStyle w:val="Heading3"/>
                            </w:pPr>
                            <w:r>
                              <w:t>2</w:t>
                            </w:r>
                            <w:r w:rsidR="003F2B88">
                              <w:t xml:space="preserve"> Song</w:t>
                            </w:r>
                            <w:r>
                              <w:t>s</w:t>
                            </w:r>
                            <w:r w:rsidR="003F2B88">
                              <w:t xml:space="preserve"> </w:t>
                            </w:r>
                            <w:r w:rsidR="007504EE">
                              <w:t>(</w:t>
                            </w:r>
                            <w:r w:rsidR="002055EC" w:rsidRPr="002055EC">
                              <w:rPr>
                                <w:b/>
                              </w:rPr>
                              <w:t>Ryan</w:t>
                            </w:r>
                            <w:r w:rsidR="002055EC">
                              <w:t xml:space="preserve">, Sean, Taylor, </w:t>
                            </w:r>
                            <w:proofErr w:type="spellStart"/>
                            <w:r w:rsidR="002055EC">
                              <w:t>Olivea</w:t>
                            </w:r>
                            <w:proofErr w:type="spellEnd"/>
                            <w:r w:rsidR="002055EC">
                              <w:t>, Kailey)</w:t>
                            </w:r>
                          </w:p>
                          <w:p w:rsidR="00A01B0C" w:rsidRPr="007504EE" w:rsidRDefault="00A01B0C" w:rsidP="00951562"/>
                          <w:p w:rsidR="007504EE" w:rsidRPr="0016417B" w:rsidRDefault="003F2B88" w:rsidP="002055EC">
                            <w:pPr>
                              <w:pStyle w:val="Heading3"/>
                            </w:pPr>
                            <w:r>
                              <w:t>Club Talk</w:t>
                            </w:r>
                            <w:r w:rsidR="003B0786">
                              <w:t xml:space="preserve"> - </w:t>
                            </w:r>
                            <w:r w:rsidR="007A206D">
                              <w:t>(</w:t>
                            </w:r>
                            <w:r w:rsidR="00506ECA">
                              <w:t>Angel)</w:t>
                            </w:r>
                          </w:p>
                          <w:p w:rsidR="00634911" w:rsidRDefault="00506ECA" w:rsidP="00951562">
                            <w:r>
                              <w:t>Mark 7</w:t>
                            </w:r>
                          </w:p>
                          <w:p w:rsidR="000130C3" w:rsidRPr="002E4183" w:rsidRDefault="000130C3" w:rsidP="00951562"/>
                          <w:p w:rsidR="0006166C" w:rsidRDefault="0026284C" w:rsidP="002055EC">
                            <w:pPr>
                              <w:pStyle w:val="Heading3"/>
                            </w:pPr>
                            <w:r w:rsidRPr="0026284C">
                              <w:rPr>
                                <w:b/>
                              </w:rPr>
                              <w:t>Welcome</w:t>
                            </w:r>
                            <w:r>
                              <w:t xml:space="preserve"> / </w:t>
                            </w:r>
                            <w:r w:rsidR="00705D15">
                              <w:t>Cleanup Crew (</w:t>
                            </w:r>
                            <w:r w:rsidR="0023550D">
                              <w:t>Clarice, Chloe)</w:t>
                            </w:r>
                          </w:p>
                          <w:p w:rsidR="00294D75" w:rsidRPr="00294D75" w:rsidRDefault="00294D75" w:rsidP="00951562"/>
                          <w:p w:rsidR="00677BFA" w:rsidRDefault="00294D75" w:rsidP="002055EC">
                            <w:pPr>
                              <w:pStyle w:val="Heading3"/>
                            </w:pPr>
                            <w:r>
                              <w:t>20-30 second promo video for club the next week (</w:t>
                            </w:r>
                            <w:r w:rsidR="0023550D">
                              <w:t>Gael, Nick)</w:t>
                            </w:r>
                          </w:p>
                          <w:p w:rsidR="00C160A0" w:rsidRDefault="006C2A51" w:rsidP="00951562">
                            <w:pPr>
                              <w:rPr>
                                <w:b/>
                              </w:rPr>
                            </w:pPr>
                            <w:r>
                              <w:t>Organizer/Lead</w:t>
                            </w:r>
                            <w:r w:rsidR="00677BFA">
                              <w:t xml:space="preserve"> in </w:t>
                            </w:r>
                            <w:r w:rsidR="00677BFA" w:rsidRPr="006C2A51">
                              <w:rPr>
                                <w:b/>
                              </w:rPr>
                              <w:t>BOLD</w:t>
                            </w:r>
                          </w:p>
                          <w:p w:rsidR="00506ECA" w:rsidRDefault="00506ECA" w:rsidP="00951562">
                            <w:pPr>
                              <w:rPr>
                                <w:b/>
                              </w:rPr>
                            </w:pPr>
                          </w:p>
                          <w:p w:rsidR="00506ECA" w:rsidRPr="00506ECA" w:rsidRDefault="00506ECA" w:rsidP="00506ECA">
                            <w:pPr>
                              <w:tabs>
                                <w:tab w:val="left" w:pos="418"/>
                              </w:tabs>
                            </w:pPr>
                            <w:r w:rsidRPr="00506ECA">
                              <w:t xml:space="preserve">High school musical </w:t>
                            </w:r>
                          </w:p>
                          <w:p w:rsidR="00506ECA" w:rsidRPr="00506ECA" w:rsidRDefault="00506ECA" w:rsidP="00506ECA">
                            <w:pPr>
                              <w:tabs>
                                <w:tab w:val="left" w:pos="418"/>
                              </w:tabs>
                            </w:pPr>
                            <w:r w:rsidRPr="00506ECA">
                              <w:t>Hannah Mt</w:t>
                            </w:r>
                          </w:p>
                          <w:p w:rsidR="00506ECA" w:rsidRPr="00506ECA" w:rsidRDefault="00506ECA" w:rsidP="00506ECA">
                            <w:r w:rsidRPr="00506ECA">
                              <w:t>You got a friend in me</w:t>
                            </w:r>
                          </w:p>
                          <w:p w:rsidR="00506ECA" w:rsidRDefault="00506ECA" w:rsidP="00506ECA">
                            <w:r w:rsidRPr="00506ECA">
                              <w:t>Whole New Wor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3" o:spid="_x0000_s1026" type="#_x0000_t202" style="position:absolute;margin-left:2in;margin-top:90pt;width:258.65pt;height:468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" filled="f" stroked="f">
                <v:textbox style="mso-next-textbox:#Text Box 16">
                  <w:txbxContent>
                    <w:p w:rsidR="00C160A0" w:rsidRPr="00E93511" w:rsidRDefault="00C160A0" w:rsidP="002055EC">
                      <w:pPr>
                        <w:pStyle w:val="Heading3"/>
                      </w:pPr>
                      <w:r w:rsidRPr="00E93511">
                        <w:t xml:space="preserve">Meal: </w:t>
                      </w:r>
                      <w:r w:rsidR="002055EC">
                        <w:t xml:space="preserve">Taylor </w:t>
                      </w:r>
                      <w:proofErr w:type="spellStart"/>
                      <w:r w:rsidR="002055EC">
                        <w:t>Truxal</w:t>
                      </w:r>
                      <w:proofErr w:type="spellEnd"/>
                      <w:r w:rsidR="002055EC">
                        <w:t xml:space="preserve"> </w:t>
                      </w:r>
                      <w:r w:rsidR="00016818" w:rsidRPr="00E93511">
                        <w:t xml:space="preserve"> </w:t>
                      </w:r>
                    </w:p>
                    <w:p w:rsidR="0023550D" w:rsidRPr="0023550D" w:rsidRDefault="0006166C" w:rsidP="0023550D">
                      <w:pPr>
                        <w:pStyle w:val="Heading3"/>
                      </w:pPr>
                      <w:r>
                        <w:t>A/V Setup &amp; Clicker (</w:t>
                      </w:r>
                      <w:r w:rsidR="0023550D" w:rsidRPr="0023550D">
                        <w:rPr>
                          <w:b/>
                        </w:rPr>
                        <w:t>Tahlia</w:t>
                      </w:r>
                      <w:r w:rsidR="0023550D">
                        <w:t>, Caroline)</w:t>
                      </w:r>
                    </w:p>
                    <w:p w:rsidR="00A5333F" w:rsidRDefault="00A5333F" w:rsidP="00951562"/>
                    <w:p w:rsidR="005E65C8" w:rsidRDefault="005E65C8" w:rsidP="002055EC">
                      <w:pPr>
                        <w:pStyle w:val="Heading3"/>
                      </w:pPr>
                      <w:r>
                        <w:t xml:space="preserve">Pre-Club Photo booth / Backdrop </w:t>
                      </w:r>
                      <w:r w:rsidR="00146FB7">
                        <w:t>(</w:t>
                      </w:r>
                      <w:r w:rsidR="0023550D" w:rsidRPr="0023550D">
                        <w:rPr>
                          <w:b/>
                        </w:rPr>
                        <w:t>Gael</w:t>
                      </w:r>
                      <w:r w:rsidR="0023550D">
                        <w:t>, Nick)</w:t>
                      </w:r>
                      <w:r w:rsidR="006C2A51">
                        <w:t xml:space="preserve"> </w:t>
                      </w:r>
                    </w:p>
                    <w:p w:rsidR="005E65C8" w:rsidRPr="00B068E2" w:rsidRDefault="005E65C8" w:rsidP="00951562"/>
                    <w:p w:rsidR="005E65C8" w:rsidRPr="009702D4" w:rsidRDefault="005E65C8" w:rsidP="002055EC">
                      <w:pPr>
                        <w:pStyle w:val="Heading3"/>
                      </w:pPr>
                      <w:r>
                        <w:t>1 Song</w:t>
                      </w:r>
                      <w:r w:rsidR="00CC7F94">
                        <w:t xml:space="preserve"> (</w:t>
                      </w:r>
                      <w:r w:rsidR="002055EC" w:rsidRPr="002055EC">
                        <w:rPr>
                          <w:b/>
                        </w:rPr>
                        <w:t>Ryan</w:t>
                      </w:r>
                      <w:r w:rsidR="002055EC">
                        <w:t xml:space="preserve">, Sean, Taylor, </w:t>
                      </w:r>
                      <w:proofErr w:type="spellStart"/>
                      <w:r w:rsidR="002055EC">
                        <w:t>Olivea</w:t>
                      </w:r>
                      <w:proofErr w:type="spellEnd"/>
                      <w:r w:rsidR="002055EC">
                        <w:t>, Kailey)</w:t>
                      </w:r>
                    </w:p>
                    <w:p w:rsidR="005E65C8" w:rsidRDefault="005E65C8" w:rsidP="00951562"/>
                    <w:p w:rsidR="005E65C8" w:rsidRPr="001278C5" w:rsidRDefault="005E65C8" w:rsidP="002055EC">
                      <w:pPr>
                        <w:pStyle w:val="Heading3"/>
                      </w:pPr>
                      <w:r>
                        <w:t xml:space="preserve">Mixer: </w:t>
                      </w:r>
                      <w:r w:rsidR="00506ECA" w:rsidRPr="00506ECA">
                        <w:t>Baby</w:t>
                      </w:r>
                      <w:r w:rsidR="00506ECA">
                        <w:t xml:space="preserve"> (Simba)</w:t>
                      </w:r>
                      <w:r w:rsidR="00506ECA" w:rsidRPr="00506ECA">
                        <w:t>, Backpack</w:t>
                      </w:r>
                      <w:r w:rsidR="00506ECA">
                        <w:t xml:space="preserve"> (</w:t>
                      </w:r>
                      <w:proofErr w:type="spellStart"/>
                      <w:r w:rsidR="00506ECA">
                        <w:t>Zazu</w:t>
                      </w:r>
                      <w:proofErr w:type="spellEnd"/>
                      <w:r w:rsidR="00506ECA">
                        <w:t>)</w:t>
                      </w:r>
                      <w:r w:rsidR="00506ECA" w:rsidRPr="00506ECA">
                        <w:t>, Bunkbed</w:t>
                      </w:r>
                      <w:r w:rsidR="00506ECA">
                        <w:t xml:space="preserve"> (Hyena) </w:t>
                      </w:r>
                      <w:r w:rsidR="002055EC">
                        <w:t>– (</w:t>
                      </w:r>
                      <w:r w:rsidR="002055EC" w:rsidRPr="002055EC">
                        <w:rPr>
                          <w:b/>
                        </w:rPr>
                        <w:t>Krista</w:t>
                      </w:r>
                      <w:r w:rsidR="002055EC">
                        <w:t>, Haylee, Kyle)</w:t>
                      </w:r>
                    </w:p>
                    <w:p w:rsidR="00506ECA" w:rsidRDefault="00506ECA" w:rsidP="00506ECA">
                      <w:r>
                        <w:t xml:space="preserve">Explain the game from upfront, then ask folks to stand up and mingle while the music plays, similar to musical chairs. When the music stops, a command will be given. At that point, grab a partner and form whichever command was given. </w:t>
                      </w:r>
                    </w:p>
                    <w:p w:rsidR="00506ECA" w:rsidRDefault="00506ECA" w:rsidP="00506ECA"/>
                    <w:p w:rsidR="00506ECA" w:rsidRDefault="00506ECA" w:rsidP="00506ECA">
                      <w:r w:rsidRPr="00506ECA">
                        <w:rPr>
                          <w:b/>
                        </w:rPr>
                        <w:t>BABY</w:t>
                      </w:r>
                      <w:r>
                        <w:rPr>
                          <w:b/>
                        </w:rPr>
                        <w:t xml:space="preserve"> (Simba in </w:t>
                      </w:r>
                      <w:proofErr w:type="spellStart"/>
                      <w:r>
                        <w:rPr>
                          <w:b/>
                        </w:rPr>
                        <w:t>Mufasa’s</w:t>
                      </w:r>
                      <w:proofErr w:type="spellEnd"/>
                      <w:r>
                        <w:rPr>
                          <w:b/>
                        </w:rPr>
                        <w:t xml:space="preserve"> arms)</w:t>
                      </w:r>
                      <w:r>
                        <w:t>: One person standing while cradling another</w:t>
                      </w:r>
                    </w:p>
                    <w:p w:rsidR="00506ECA" w:rsidRDefault="00506ECA" w:rsidP="00506ECA">
                      <w:r w:rsidRPr="00506ECA">
                        <w:rPr>
                          <w:b/>
                        </w:rPr>
                        <w:t>BACKPACK</w:t>
                      </w:r>
                      <w:r>
                        <w:t>: (</w:t>
                      </w:r>
                      <w:proofErr w:type="spellStart"/>
                      <w:r>
                        <w:t>Zazu</w:t>
                      </w:r>
                      <w:proofErr w:type="spellEnd"/>
                      <w:r>
                        <w:t xml:space="preserve"> on </w:t>
                      </w:r>
                      <w:proofErr w:type="spellStart"/>
                      <w:r>
                        <w:t>Mufasa’s</w:t>
                      </w:r>
                      <w:proofErr w:type="spellEnd"/>
                      <w:r>
                        <w:t xml:space="preserve"> back) One person jumps on another's back</w:t>
                      </w:r>
                    </w:p>
                    <w:p w:rsidR="00506ECA" w:rsidRDefault="00506ECA" w:rsidP="00506ECA">
                      <w:r w:rsidRPr="00506ECA">
                        <w:rPr>
                          <w:b/>
                        </w:rPr>
                        <w:t>BUNKBED</w:t>
                      </w:r>
                      <w:r>
                        <w:rPr>
                          <w:b/>
                        </w:rPr>
                        <w:t xml:space="preserve"> (Hyenas being crazy)</w:t>
                      </w:r>
                      <w:r>
                        <w:t xml:space="preserve">: One person lying on the ground on their back holding the other </w:t>
                      </w:r>
                      <w:proofErr w:type="gramStart"/>
                      <w:r>
                        <w:t>persons</w:t>
                      </w:r>
                      <w:proofErr w:type="gramEnd"/>
                      <w:r>
                        <w:t xml:space="preserve"> ankles while that person does a pushup holding</w:t>
                      </w:r>
                      <w:bookmarkStart w:id="1" w:name="_GoBack"/>
                      <w:bookmarkEnd w:id="1"/>
                      <w:r>
                        <w:t xml:space="preserve"> the ankles of the person lying on the ground.</w:t>
                      </w:r>
                    </w:p>
                    <w:p w:rsidR="00506ECA" w:rsidRDefault="00506ECA" w:rsidP="00506ECA"/>
                    <w:p w:rsidR="004D66CD" w:rsidRDefault="00506ECA" w:rsidP="00506ECA">
                      <w:r>
                        <w:t>The last kids to form the commanded position are eliminated and the next round begins.</w:t>
                      </w:r>
                    </w:p>
                    <w:p w:rsidR="00506ECA" w:rsidRDefault="00506ECA" w:rsidP="00506ECA"/>
                    <w:p w:rsidR="004D66CD" w:rsidRPr="00616524" w:rsidRDefault="004D66CD" w:rsidP="004D66CD">
                      <w:pPr>
                        <w:rPr>
                          <w:b/>
                        </w:rPr>
                      </w:pPr>
                      <w:r>
                        <w:t xml:space="preserve">Supplies: </w:t>
                      </w:r>
                      <w:r w:rsidR="00506ECA">
                        <w:t>Lion King music</w:t>
                      </w:r>
                    </w:p>
                    <w:p w:rsidR="005E65C8" w:rsidRDefault="005E65C8" w:rsidP="00951562"/>
                    <w:p w:rsidR="005E65C8" w:rsidRPr="00913E31" w:rsidRDefault="005E65C8" w:rsidP="002055EC">
                      <w:pPr>
                        <w:pStyle w:val="Heading3"/>
                        <w:rPr>
                          <w:b/>
                        </w:rPr>
                      </w:pPr>
                      <w:r>
                        <w:t>2 Songs (</w:t>
                      </w:r>
                      <w:r w:rsidR="002055EC" w:rsidRPr="002055EC">
                        <w:rPr>
                          <w:b/>
                        </w:rPr>
                        <w:t>Ryan</w:t>
                      </w:r>
                      <w:r w:rsidR="002055EC">
                        <w:t xml:space="preserve">, Sean, Taylor, </w:t>
                      </w:r>
                      <w:proofErr w:type="spellStart"/>
                      <w:r w:rsidR="002055EC">
                        <w:t>Olivea</w:t>
                      </w:r>
                      <w:proofErr w:type="spellEnd"/>
                      <w:r w:rsidR="002055EC">
                        <w:t>, Kailey)</w:t>
                      </w:r>
                    </w:p>
                    <w:p w:rsidR="005E65C8" w:rsidRDefault="005E65C8" w:rsidP="00951562"/>
                    <w:p w:rsidR="008E1F43" w:rsidRDefault="008E1F43" w:rsidP="002055EC">
                      <w:pPr>
                        <w:pStyle w:val="Heading3"/>
                      </w:pPr>
                      <w:r>
                        <w:t>Participation Game:</w:t>
                      </w:r>
                      <w:r w:rsidR="004D66CD">
                        <w:t xml:space="preserve"> </w:t>
                      </w:r>
                      <w:r w:rsidR="00506ECA">
                        <w:t>Name that Disney theme song (</w:t>
                      </w:r>
                      <w:r w:rsidR="002055EC">
                        <w:rPr>
                          <w:b/>
                        </w:rPr>
                        <w:t>Bailee</w:t>
                      </w:r>
                      <w:r w:rsidR="002055EC">
                        <w:t>, John, Maria)</w:t>
                      </w:r>
                    </w:p>
                    <w:p w:rsidR="00506ECA" w:rsidRDefault="00506ECA" w:rsidP="00506ECA">
                      <w:r>
                        <w:t xml:space="preserve">Pick 3 people. Give each person a metal pot and a big spoon as their buzzer. </w:t>
                      </w:r>
                    </w:p>
                    <w:p w:rsidR="00506ECA" w:rsidRDefault="00506ECA" w:rsidP="00506ECA"/>
                    <w:p w:rsidR="00506ECA" w:rsidRDefault="00506ECA" w:rsidP="00506ECA">
                      <w:r>
                        <w:t xml:space="preserve">Find Disney theme songs and voice clips from the internet. Play name that tune. </w:t>
                      </w:r>
                    </w:p>
                    <w:p w:rsidR="00506ECA" w:rsidRDefault="00506ECA" w:rsidP="00506ECA"/>
                    <w:p w:rsidR="00506ECA" w:rsidRDefault="00506ECA" w:rsidP="00506ECA">
                      <w:r>
                        <w:t>Possibly dress like a Disney character?</w:t>
                      </w:r>
                    </w:p>
                    <w:p w:rsidR="00506ECA" w:rsidRDefault="00506ECA" w:rsidP="00506ECA"/>
                    <w:p w:rsidR="004D66CD" w:rsidRDefault="00506ECA" w:rsidP="00506ECA">
                      <w:r>
                        <w:t>Supplies: 3 metal pots and spoons. Audio clips from internet.</w:t>
                      </w:r>
                    </w:p>
                    <w:p w:rsidR="00506ECA" w:rsidRDefault="004D66CD" w:rsidP="00506ECA">
                      <w:r>
                        <w:t>Supplies:</w:t>
                      </w:r>
                    </w:p>
                    <w:p w:rsidR="00146FB7" w:rsidRDefault="008E1F43" w:rsidP="00506ECA">
                      <w:r>
                        <w:t xml:space="preserve"> </w:t>
                      </w:r>
                    </w:p>
                    <w:p w:rsidR="000865E5" w:rsidRPr="0016417B" w:rsidRDefault="000865E5" w:rsidP="002055EC">
                      <w:pPr>
                        <w:pStyle w:val="Heading3"/>
                      </w:pPr>
                      <w:r>
                        <w:t xml:space="preserve">Skit: </w:t>
                      </w:r>
                      <w:r w:rsidR="00506ECA">
                        <w:t>Disney movie in 60 seconds (</w:t>
                      </w:r>
                      <w:r w:rsidR="002055EC" w:rsidRPr="002055EC">
                        <w:rPr>
                          <w:b/>
                        </w:rPr>
                        <w:t>Connor</w:t>
                      </w:r>
                      <w:r w:rsidR="002055EC">
                        <w:t>, McKenzie, Chloe) *add others as needed</w:t>
                      </w:r>
                      <w:r>
                        <w:t xml:space="preserve"> </w:t>
                      </w:r>
                    </w:p>
                    <w:p w:rsidR="000865E5" w:rsidRDefault="002055EC" w:rsidP="000865E5">
                      <w:r>
                        <w:t>Pick 2-3 Disney movie, get great costume props, and practice a skit that summarizes Disney movies. Think: 1) Characters, 2) Connection, 3) Evil person / enemy, 4) Victory over enemy, 5) Resolution (hug)</w:t>
                      </w:r>
                    </w:p>
                    <w:p w:rsidR="000865E5" w:rsidRDefault="000865E5" w:rsidP="000865E5"/>
                    <w:p w:rsidR="000865E5" w:rsidRDefault="000865E5" w:rsidP="000865E5">
                      <w:r>
                        <w:t xml:space="preserve">Supplies: </w:t>
                      </w:r>
                      <w:r w:rsidR="002055EC">
                        <w:t xml:space="preserve">Props and costumes. </w:t>
                      </w:r>
                    </w:p>
                    <w:p w:rsidR="00FA3D11" w:rsidRDefault="00FA3D11" w:rsidP="00951562"/>
                    <w:p w:rsidR="00294D75" w:rsidRPr="00294D75" w:rsidRDefault="007504EE" w:rsidP="002055EC">
                      <w:pPr>
                        <w:pStyle w:val="Heading3"/>
                      </w:pPr>
                      <w:r>
                        <w:t>Announce</w:t>
                      </w:r>
                      <w:r w:rsidR="006940FB">
                        <w:t>ments (</w:t>
                      </w:r>
                      <w:r w:rsidR="002055EC" w:rsidRPr="002055EC">
                        <w:rPr>
                          <w:b/>
                        </w:rPr>
                        <w:t>Aria</w:t>
                      </w:r>
                      <w:r w:rsidR="002055EC">
                        <w:t xml:space="preserve">, </w:t>
                      </w:r>
                      <w:proofErr w:type="spellStart"/>
                      <w:r w:rsidR="002055EC">
                        <w:t>Javi</w:t>
                      </w:r>
                      <w:proofErr w:type="spellEnd"/>
                      <w:r w:rsidR="002055EC">
                        <w:t>, Sarah)</w:t>
                      </w:r>
                    </w:p>
                    <w:p w:rsidR="001A377B" w:rsidRDefault="00C81CCC" w:rsidP="00951562">
                      <w:r>
                        <w:t>Try to include</w:t>
                      </w:r>
                      <w:r w:rsidR="006C2A51">
                        <w:t xml:space="preserve"> the theme somehow… Make it interesting </w:t>
                      </w:r>
                      <w:r w:rsidR="006C2A51">
                        <w:sym w:font="Wingdings" w:char="F04A"/>
                      </w:r>
                      <w:r w:rsidR="006C2A51">
                        <w:t xml:space="preserve"> </w:t>
                      </w:r>
                    </w:p>
                    <w:p w:rsidR="00294D75" w:rsidRDefault="00294D75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New kids</w:t>
                      </w:r>
                    </w:p>
                    <w:p w:rsidR="00294D75" w:rsidRDefault="00294D75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Social / Text Updates</w:t>
                      </w:r>
                    </w:p>
                    <w:p w:rsidR="00294D75" w:rsidRDefault="00294D75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ampaigners Thursday!</w:t>
                      </w:r>
                    </w:p>
                    <w:p w:rsidR="00634911" w:rsidRDefault="00634911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Club </w:t>
                      </w:r>
                      <w:r w:rsidR="00D715F4">
                        <w:t xml:space="preserve">next week: </w:t>
                      </w:r>
                      <w:r w:rsidR="00506ECA">
                        <w:rPr>
                          <w:u w:val="single"/>
                        </w:rPr>
                        <w:t xml:space="preserve">Flannel and Flapjacks </w:t>
                      </w:r>
                    </w:p>
                    <w:p w:rsidR="004A0F9B" w:rsidRDefault="004A0F9B" w:rsidP="00951562"/>
                    <w:p w:rsidR="007504EE" w:rsidRDefault="00294D75" w:rsidP="002055EC">
                      <w:pPr>
                        <w:pStyle w:val="Heading3"/>
                      </w:pPr>
                      <w:r>
                        <w:t>2</w:t>
                      </w:r>
                      <w:r w:rsidR="003F2B88">
                        <w:t xml:space="preserve"> Song</w:t>
                      </w:r>
                      <w:r>
                        <w:t>s</w:t>
                      </w:r>
                      <w:r w:rsidR="003F2B88">
                        <w:t xml:space="preserve"> </w:t>
                      </w:r>
                      <w:r w:rsidR="007504EE">
                        <w:t>(</w:t>
                      </w:r>
                      <w:r w:rsidR="002055EC" w:rsidRPr="002055EC">
                        <w:rPr>
                          <w:b/>
                        </w:rPr>
                        <w:t>Ryan</w:t>
                      </w:r>
                      <w:r w:rsidR="002055EC">
                        <w:t xml:space="preserve">, Sean, Taylor, </w:t>
                      </w:r>
                      <w:proofErr w:type="spellStart"/>
                      <w:r w:rsidR="002055EC">
                        <w:t>Olivea</w:t>
                      </w:r>
                      <w:proofErr w:type="spellEnd"/>
                      <w:r w:rsidR="002055EC">
                        <w:t>, Kailey)</w:t>
                      </w:r>
                    </w:p>
                    <w:p w:rsidR="00A01B0C" w:rsidRPr="007504EE" w:rsidRDefault="00A01B0C" w:rsidP="00951562"/>
                    <w:p w:rsidR="007504EE" w:rsidRPr="0016417B" w:rsidRDefault="003F2B88" w:rsidP="002055EC">
                      <w:pPr>
                        <w:pStyle w:val="Heading3"/>
                      </w:pPr>
                      <w:r>
                        <w:t>Club Talk</w:t>
                      </w:r>
                      <w:r w:rsidR="003B0786">
                        <w:t xml:space="preserve"> - </w:t>
                      </w:r>
                      <w:r w:rsidR="007A206D">
                        <w:t>(</w:t>
                      </w:r>
                      <w:r w:rsidR="00506ECA">
                        <w:t>Angel)</w:t>
                      </w:r>
                    </w:p>
                    <w:p w:rsidR="00634911" w:rsidRDefault="00506ECA" w:rsidP="00951562">
                      <w:r>
                        <w:t>Mark 7</w:t>
                      </w:r>
                    </w:p>
                    <w:p w:rsidR="000130C3" w:rsidRPr="002E4183" w:rsidRDefault="000130C3" w:rsidP="00951562"/>
                    <w:p w:rsidR="0006166C" w:rsidRDefault="0026284C" w:rsidP="002055EC">
                      <w:pPr>
                        <w:pStyle w:val="Heading3"/>
                      </w:pPr>
                      <w:r w:rsidRPr="0026284C">
                        <w:rPr>
                          <w:b/>
                        </w:rPr>
                        <w:t>Welcome</w:t>
                      </w:r>
                      <w:r>
                        <w:t xml:space="preserve"> / </w:t>
                      </w:r>
                      <w:r w:rsidR="00705D15">
                        <w:t>Cleanup Crew (</w:t>
                      </w:r>
                      <w:r w:rsidR="0023550D">
                        <w:t>Clarice, Chloe)</w:t>
                      </w:r>
                    </w:p>
                    <w:p w:rsidR="00294D75" w:rsidRPr="00294D75" w:rsidRDefault="00294D75" w:rsidP="00951562"/>
                    <w:p w:rsidR="00677BFA" w:rsidRDefault="00294D75" w:rsidP="002055EC">
                      <w:pPr>
                        <w:pStyle w:val="Heading3"/>
                      </w:pPr>
                      <w:r>
                        <w:t>20-30 second promo video for club the next week (</w:t>
                      </w:r>
                      <w:r w:rsidR="0023550D">
                        <w:t>Gael, Nick)</w:t>
                      </w:r>
                    </w:p>
                    <w:p w:rsidR="00C160A0" w:rsidRDefault="006C2A51" w:rsidP="00951562">
                      <w:pPr>
                        <w:rPr>
                          <w:b/>
                        </w:rPr>
                      </w:pPr>
                      <w:r>
                        <w:t>Organizer/Lead</w:t>
                      </w:r>
                      <w:r w:rsidR="00677BFA">
                        <w:t xml:space="preserve"> in </w:t>
                      </w:r>
                      <w:r w:rsidR="00677BFA" w:rsidRPr="006C2A51">
                        <w:rPr>
                          <w:b/>
                        </w:rPr>
                        <w:t>BOLD</w:t>
                      </w:r>
                    </w:p>
                    <w:p w:rsidR="00506ECA" w:rsidRDefault="00506ECA" w:rsidP="00951562">
                      <w:pPr>
                        <w:rPr>
                          <w:b/>
                        </w:rPr>
                      </w:pPr>
                    </w:p>
                    <w:p w:rsidR="00506ECA" w:rsidRPr="00506ECA" w:rsidRDefault="00506ECA" w:rsidP="00506ECA">
                      <w:pPr>
                        <w:tabs>
                          <w:tab w:val="left" w:pos="418"/>
                        </w:tabs>
                      </w:pPr>
                      <w:r w:rsidRPr="00506ECA">
                        <w:t xml:space="preserve">High school musical </w:t>
                      </w:r>
                    </w:p>
                    <w:p w:rsidR="00506ECA" w:rsidRPr="00506ECA" w:rsidRDefault="00506ECA" w:rsidP="00506ECA">
                      <w:pPr>
                        <w:tabs>
                          <w:tab w:val="left" w:pos="418"/>
                        </w:tabs>
                      </w:pPr>
                      <w:r w:rsidRPr="00506ECA">
                        <w:t>Hannah Mt</w:t>
                      </w:r>
                    </w:p>
                    <w:p w:rsidR="00506ECA" w:rsidRPr="00506ECA" w:rsidRDefault="00506ECA" w:rsidP="00506ECA">
                      <w:r w:rsidRPr="00506ECA">
                        <w:t>You got a friend in me</w:t>
                      </w:r>
                    </w:p>
                    <w:p w:rsidR="00506ECA" w:rsidRDefault="00506ECA" w:rsidP="00506ECA">
                      <w:r w:rsidRPr="00506ECA">
                        <w:t>Whole New Worl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page">
                  <wp:posOffset>5641975</wp:posOffset>
                </wp:positionH>
                <wp:positionV relativeFrom="page">
                  <wp:posOffset>1143000</wp:posOffset>
                </wp:positionV>
                <wp:extent cx="3273425" cy="6172200"/>
                <wp:effectExtent l="3175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3425" cy="6172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1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7" type="#_x0000_t202" style="position:absolute;margin-left:444.25pt;margin-top:90pt;width:257.75pt;height:486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" filled="f" stroked="f">
                <v:textbox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page">
                  <wp:posOffset>6629400</wp:posOffset>
                </wp:positionH>
                <wp:positionV relativeFrom="page">
                  <wp:posOffset>660400</wp:posOffset>
                </wp:positionV>
                <wp:extent cx="2286000" cy="336550"/>
                <wp:effectExtent l="0" t="3175" r="0" b="3175"/>
                <wp:wrapNone/>
                <wp:docPr id="3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B7DE6" w:rsidRDefault="00A5333F" w:rsidP="00BE4440">
                            <w:pPr>
                              <w:pStyle w:val="Heading41"/>
                            </w:pPr>
                            <w:r>
                              <w:t>Pinnacle Young Lif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0" o:spid="_x0000_s1028" type="#_x0000_t202" style="position:absolute;margin-left:522pt;margin-top:52pt;width:180pt;height:26.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" filled="f" stroked="f">
                <v:textbox style="mso-fit-shape-to-text:t">
                  <w:txbxContent>
                    <w:p w:rsidR="008B7DE6" w:rsidRDefault="00A5333F" w:rsidP="00BE4440">
                      <w:pPr>
                        <w:pStyle w:val="Heading41"/>
                      </w:pPr>
                      <w:r>
                        <w:t>Pinnacle Young Lif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ge">
                  <wp:posOffset>685800</wp:posOffset>
                </wp:positionV>
                <wp:extent cx="8915400" cy="6629400"/>
                <wp:effectExtent l="9525" t="9525" r="9525" b="9525"/>
                <wp:wrapNone/>
                <wp:docPr id="2" name="AutoShape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15400" cy="6629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6350">
                          <a:solidFill>
                            <a:srgbClr val="FF993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96D98BA" id="AutoShape 122" o:spid="_x0000_s1026" style="position:absolute;margin-left:54pt;margin-top:54pt;width:702pt;height:522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" filled="f" strokecolor="#f93" strokeweight=".5pt">
                <w10:wrap anchorx="page" anchory="page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page">
                  <wp:posOffset>863600</wp:posOffset>
                </wp:positionH>
                <wp:positionV relativeFrom="page">
                  <wp:posOffset>1117600</wp:posOffset>
                </wp:positionV>
                <wp:extent cx="1310005" cy="5143500"/>
                <wp:effectExtent l="0" t="3175" r="0" b="0"/>
                <wp:wrapNone/>
                <wp:docPr id="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0005" cy="514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2758D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8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A365B" w:rsidRPr="00086AC4" w:rsidRDefault="00506ECA" w:rsidP="00B5106B">
                            <w:pPr>
                              <w:pStyle w:val="Heading2"/>
                              <w:rPr>
                                <w:sz w:val="72"/>
                                <w:szCs w:val="84"/>
                              </w:rPr>
                            </w:pPr>
                            <w:r>
                              <w:rPr>
                                <w:sz w:val="72"/>
                                <w:szCs w:val="84"/>
                              </w:rPr>
                              <w:t>Disney</w:t>
                            </w:r>
                            <w:r w:rsidR="003E6D7D">
                              <w:rPr>
                                <w:sz w:val="72"/>
                                <w:szCs w:val="84"/>
                              </w:rPr>
                              <w:t xml:space="preserve"> C</w:t>
                            </w:r>
                            <w:r w:rsidR="00E552A6" w:rsidRPr="00086AC4">
                              <w:rPr>
                                <w:sz w:val="72"/>
                                <w:szCs w:val="84"/>
                              </w:rPr>
                              <w:t>lub</w:t>
                            </w:r>
                          </w:p>
                          <w:p w:rsidR="00151568" w:rsidRPr="00086AC4" w:rsidRDefault="00151568" w:rsidP="00951562"/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29" type="#_x0000_t202" style="position:absolute;margin-left:68pt;margin-top:88pt;width:103.15pt;height:40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" filled="f" fillcolor="#2758d1" stroked="f" strokecolor="navy" strokeweight="2pt">
                <v:textbox style="layout-flow:vertical;mso-layout-flow-alt:bottom-to-top;mso-fit-shape-to-text:t">
                  <w:txbxContent>
                    <w:p w:rsidR="00AA365B" w:rsidRPr="00086AC4" w:rsidRDefault="00506ECA" w:rsidP="00B5106B">
                      <w:pPr>
                        <w:pStyle w:val="Heading2"/>
                        <w:rPr>
                          <w:sz w:val="72"/>
                          <w:szCs w:val="84"/>
                        </w:rPr>
                      </w:pPr>
                      <w:r>
                        <w:rPr>
                          <w:sz w:val="72"/>
                          <w:szCs w:val="84"/>
                        </w:rPr>
                        <w:t>Disney</w:t>
                      </w:r>
                      <w:r w:rsidR="003E6D7D">
                        <w:rPr>
                          <w:sz w:val="72"/>
                          <w:szCs w:val="84"/>
                        </w:rPr>
                        <w:t xml:space="preserve"> C</w:t>
                      </w:r>
                      <w:r w:rsidR="00E552A6" w:rsidRPr="00086AC4">
                        <w:rPr>
                          <w:sz w:val="72"/>
                          <w:szCs w:val="84"/>
                        </w:rPr>
                        <w:t>lub</w:t>
                      </w:r>
                    </w:p>
                    <w:p w:rsidR="00151568" w:rsidRPr="00086AC4" w:rsidRDefault="00151568" w:rsidP="00951562"/>
                  </w:txbxContent>
                </v:textbox>
                <w10:wrap anchorx="page" anchory="page"/>
              </v:shape>
            </w:pict>
          </mc:Fallback>
        </mc:AlternateContent>
      </w:r>
    </w:p>
    <w:sectPr w:rsidR="008B7DE6" w:rsidRPr="007F3F81" w:rsidSect="006D0CAA"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770B1"/>
    <w:multiLevelType w:val="hybridMultilevel"/>
    <w:tmpl w:val="FB0461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85661"/>
    <w:multiLevelType w:val="hybridMultilevel"/>
    <w:tmpl w:val="2102D29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0C810E8"/>
    <w:multiLevelType w:val="hybridMultilevel"/>
    <w:tmpl w:val="AB58FD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D46CAA"/>
    <w:multiLevelType w:val="hybridMultilevel"/>
    <w:tmpl w:val="F35A86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xNzYzNzU0NDU2tTRQ0lEKTi0uzszPAykwMqkFAMF7598tAAAA"/>
  </w:docVars>
  <w:rsids>
    <w:rsidRoot w:val="00C06B56"/>
    <w:rsid w:val="000130C3"/>
    <w:rsid w:val="00016818"/>
    <w:rsid w:val="00026E09"/>
    <w:rsid w:val="00031930"/>
    <w:rsid w:val="00042548"/>
    <w:rsid w:val="00057915"/>
    <w:rsid w:val="0006166C"/>
    <w:rsid w:val="00084D8A"/>
    <w:rsid w:val="000865E5"/>
    <w:rsid w:val="00086600"/>
    <w:rsid w:val="00086AC4"/>
    <w:rsid w:val="00092DF7"/>
    <w:rsid w:val="00094A6A"/>
    <w:rsid w:val="000A2917"/>
    <w:rsid w:val="000B5A5B"/>
    <w:rsid w:val="000B634F"/>
    <w:rsid w:val="000E3F6C"/>
    <w:rsid w:val="000E44A0"/>
    <w:rsid w:val="000F05DF"/>
    <w:rsid w:val="000F18C8"/>
    <w:rsid w:val="00105B92"/>
    <w:rsid w:val="00107ADD"/>
    <w:rsid w:val="00120400"/>
    <w:rsid w:val="001278C5"/>
    <w:rsid w:val="001322C1"/>
    <w:rsid w:val="00146FB7"/>
    <w:rsid w:val="00151568"/>
    <w:rsid w:val="00162A7B"/>
    <w:rsid w:val="00163069"/>
    <w:rsid w:val="0016417B"/>
    <w:rsid w:val="001A377B"/>
    <w:rsid w:val="001D5CC1"/>
    <w:rsid w:val="001F502B"/>
    <w:rsid w:val="0020275F"/>
    <w:rsid w:val="002055EC"/>
    <w:rsid w:val="00207141"/>
    <w:rsid w:val="0023550D"/>
    <w:rsid w:val="002404D5"/>
    <w:rsid w:val="00255E36"/>
    <w:rsid w:val="0026284C"/>
    <w:rsid w:val="002823DF"/>
    <w:rsid w:val="00287B8F"/>
    <w:rsid w:val="00293168"/>
    <w:rsid w:val="00294D75"/>
    <w:rsid w:val="002A32F0"/>
    <w:rsid w:val="002E4183"/>
    <w:rsid w:val="00302E9E"/>
    <w:rsid w:val="003060E3"/>
    <w:rsid w:val="003071C2"/>
    <w:rsid w:val="00311385"/>
    <w:rsid w:val="00320BC8"/>
    <w:rsid w:val="0032106B"/>
    <w:rsid w:val="00324477"/>
    <w:rsid w:val="0033103B"/>
    <w:rsid w:val="00371560"/>
    <w:rsid w:val="00380B90"/>
    <w:rsid w:val="003B0786"/>
    <w:rsid w:val="003B5F24"/>
    <w:rsid w:val="003B71FA"/>
    <w:rsid w:val="003C600B"/>
    <w:rsid w:val="003D145B"/>
    <w:rsid w:val="003D744C"/>
    <w:rsid w:val="003E2982"/>
    <w:rsid w:val="003E6D7D"/>
    <w:rsid w:val="003F13EF"/>
    <w:rsid w:val="003F2B88"/>
    <w:rsid w:val="003F4A11"/>
    <w:rsid w:val="00410DB6"/>
    <w:rsid w:val="00414BE8"/>
    <w:rsid w:val="00432C50"/>
    <w:rsid w:val="0045601F"/>
    <w:rsid w:val="00456897"/>
    <w:rsid w:val="004835B6"/>
    <w:rsid w:val="004A0F9B"/>
    <w:rsid w:val="004C074F"/>
    <w:rsid w:val="004D66CD"/>
    <w:rsid w:val="004E2601"/>
    <w:rsid w:val="004E45CE"/>
    <w:rsid w:val="004F77FD"/>
    <w:rsid w:val="00506ECA"/>
    <w:rsid w:val="0051408D"/>
    <w:rsid w:val="00543863"/>
    <w:rsid w:val="00556F91"/>
    <w:rsid w:val="0056093C"/>
    <w:rsid w:val="005758F7"/>
    <w:rsid w:val="00581173"/>
    <w:rsid w:val="00586833"/>
    <w:rsid w:val="005A156F"/>
    <w:rsid w:val="005A47FD"/>
    <w:rsid w:val="005B7B7C"/>
    <w:rsid w:val="005C5F83"/>
    <w:rsid w:val="005D16E4"/>
    <w:rsid w:val="005E65C8"/>
    <w:rsid w:val="006039E5"/>
    <w:rsid w:val="00605254"/>
    <w:rsid w:val="00633AAD"/>
    <w:rsid w:val="006340CF"/>
    <w:rsid w:val="00634911"/>
    <w:rsid w:val="006365B5"/>
    <w:rsid w:val="006463FA"/>
    <w:rsid w:val="00677BFA"/>
    <w:rsid w:val="006940FB"/>
    <w:rsid w:val="006A5064"/>
    <w:rsid w:val="006B3C28"/>
    <w:rsid w:val="006C2A51"/>
    <w:rsid w:val="006C2B01"/>
    <w:rsid w:val="006D0CAA"/>
    <w:rsid w:val="006D52BA"/>
    <w:rsid w:val="006F664D"/>
    <w:rsid w:val="006F7841"/>
    <w:rsid w:val="00705D15"/>
    <w:rsid w:val="00714656"/>
    <w:rsid w:val="00721B00"/>
    <w:rsid w:val="00722F55"/>
    <w:rsid w:val="00724C4C"/>
    <w:rsid w:val="0074056B"/>
    <w:rsid w:val="00747F3E"/>
    <w:rsid w:val="007504EE"/>
    <w:rsid w:val="00754CED"/>
    <w:rsid w:val="00760486"/>
    <w:rsid w:val="0077523D"/>
    <w:rsid w:val="00785F81"/>
    <w:rsid w:val="00795B4C"/>
    <w:rsid w:val="0079738C"/>
    <w:rsid w:val="00797AFD"/>
    <w:rsid w:val="007A206D"/>
    <w:rsid w:val="007B41D4"/>
    <w:rsid w:val="007C38A3"/>
    <w:rsid w:val="007D6DBF"/>
    <w:rsid w:val="007E50BE"/>
    <w:rsid w:val="007F3F81"/>
    <w:rsid w:val="00801B8D"/>
    <w:rsid w:val="00810AEE"/>
    <w:rsid w:val="00823F1D"/>
    <w:rsid w:val="00840CD0"/>
    <w:rsid w:val="0084141F"/>
    <w:rsid w:val="00876D55"/>
    <w:rsid w:val="00886F64"/>
    <w:rsid w:val="008877FF"/>
    <w:rsid w:val="008A348B"/>
    <w:rsid w:val="008A4AA8"/>
    <w:rsid w:val="008B3C0F"/>
    <w:rsid w:val="008B7DE6"/>
    <w:rsid w:val="008E1F43"/>
    <w:rsid w:val="008E3AC8"/>
    <w:rsid w:val="00913E31"/>
    <w:rsid w:val="00926D15"/>
    <w:rsid w:val="0094502D"/>
    <w:rsid w:val="00951562"/>
    <w:rsid w:val="00970115"/>
    <w:rsid w:val="009702D4"/>
    <w:rsid w:val="00972B2E"/>
    <w:rsid w:val="00994798"/>
    <w:rsid w:val="009C3253"/>
    <w:rsid w:val="009D46D0"/>
    <w:rsid w:val="009D57F4"/>
    <w:rsid w:val="009E551E"/>
    <w:rsid w:val="00A014C7"/>
    <w:rsid w:val="00A01B0C"/>
    <w:rsid w:val="00A11E74"/>
    <w:rsid w:val="00A24C8F"/>
    <w:rsid w:val="00A37A7D"/>
    <w:rsid w:val="00A46662"/>
    <w:rsid w:val="00A5333F"/>
    <w:rsid w:val="00A60C01"/>
    <w:rsid w:val="00A64C84"/>
    <w:rsid w:val="00A67D07"/>
    <w:rsid w:val="00A83E6D"/>
    <w:rsid w:val="00A95FBA"/>
    <w:rsid w:val="00AA365B"/>
    <w:rsid w:val="00AC5C6E"/>
    <w:rsid w:val="00AE1546"/>
    <w:rsid w:val="00AE31D6"/>
    <w:rsid w:val="00AF0634"/>
    <w:rsid w:val="00AF7916"/>
    <w:rsid w:val="00B5106B"/>
    <w:rsid w:val="00B54560"/>
    <w:rsid w:val="00B604A4"/>
    <w:rsid w:val="00B670D4"/>
    <w:rsid w:val="00B90F30"/>
    <w:rsid w:val="00B9703A"/>
    <w:rsid w:val="00BB0560"/>
    <w:rsid w:val="00BB3F04"/>
    <w:rsid w:val="00BB42B0"/>
    <w:rsid w:val="00BC793D"/>
    <w:rsid w:val="00BE4440"/>
    <w:rsid w:val="00BE5735"/>
    <w:rsid w:val="00BF01BD"/>
    <w:rsid w:val="00BF07B4"/>
    <w:rsid w:val="00BF1519"/>
    <w:rsid w:val="00C06B56"/>
    <w:rsid w:val="00C101FB"/>
    <w:rsid w:val="00C160A0"/>
    <w:rsid w:val="00C36719"/>
    <w:rsid w:val="00C435B1"/>
    <w:rsid w:val="00C67937"/>
    <w:rsid w:val="00C75527"/>
    <w:rsid w:val="00C81CCC"/>
    <w:rsid w:val="00C94B0F"/>
    <w:rsid w:val="00CA6AC9"/>
    <w:rsid w:val="00CC7F94"/>
    <w:rsid w:val="00CE3455"/>
    <w:rsid w:val="00CE51E3"/>
    <w:rsid w:val="00CF37FC"/>
    <w:rsid w:val="00D16D73"/>
    <w:rsid w:val="00D20FAE"/>
    <w:rsid w:val="00D5343C"/>
    <w:rsid w:val="00D6328D"/>
    <w:rsid w:val="00D715F4"/>
    <w:rsid w:val="00D73DCF"/>
    <w:rsid w:val="00D87AF5"/>
    <w:rsid w:val="00D944C6"/>
    <w:rsid w:val="00DA00D4"/>
    <w:rsid w:val="00DA2F89"/>
    <w:rsid w:val="00DC4834"/>
    <w:rsid w:val="00DD168B"/>
    <w:rsid w:val="00DD66FA"/>
    <w:rsid w:val="00DE4125"/>
    <w:rsid w:val="00DF3630"/>
    <w:rsid w:val="00E12A2A"/>
    <w:rsid w:val="00E132E8"/>
    <w:rsid w:val="00E22A40"/>
    <w:rsid w:val="00E31112"/>
    <w:rsid w:val="00E552A6"/>
    <w:rsid w:val="00E61916"/>
    <w:rsid w:val="00E62816"/>
    <w:rsid w:val="00E7169A"/>
    <w:rsid w:val="00E725EA"/>
    <w:rsid w:val="00E93511"/>
    <w:rsid w:val="00E96CC6"/>
    <w:rsid w:val="00E9761E"/>
    <w:rsid w:val="00EE440C"/>
    <w:rsid w:val="00EF7DBB"/>
    <w:rsid w:val="00F25735"/>
    <w:rsid w:val="00F37843"/>
    <w:rsid w:val="00F437B4"/>
    <w:rsid w:val="00F51B2C"/>
    <w:rsid w:val="00F64186"/>
    <w:rsid w:val="00FA3D11"/>
    <w:rsid w:val="00FA4497"/>
    <w:rsid w:val="00FC2A95"/>
    <w:rsid w:val="00FE3833"/>
    <w:rsid w:val="00FF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963,#8d793f,#f93,#369,#ffa54b,#ffe4c9,#c30,#930"/>
    </o:shapedefaults>
    <o:shapelayout v:ext="edit">
      <o:idmap v:ext="edit" data="1"/>
    </o:shapelayout>
  </w:shapeDefaults>
  <w:decimalSymbol w:val="."/>
  <w:listSeparator w:val=","/>
  <w14:docId w14:val="1709E6A3"/>
  <w15:docId w15:val="{F4AEB3B3-ABF6-4CEB-A53F-18E02BC25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951562"/>
    <w:pPr>
      <w:tabs>
        <w:tab w:val="left" w:pos="1080"/>
      </w:tabs>
    </w:pPr>
    <w:rPr>
      <w:rFonts w:ascii="Garamond" w:hAnsi="Garamond"/>
      <w:color w:val="336699"/>
      <w:kern w:val="36"/>
      <w:sz w:val="18"/>
      <w:szCs w:val="18"/>
    </w:rPr>
  </w:style>
  <w:style w:type="paragraph" w:styleId="Heading1">
    <w:name w:val="heading 1"/>
    <w:next w:val="Normal"/>
    <w:autoRedefine/>
    <w:qFormat/>
    <w:rsid w:val="004C074F"/>
    <w:pPr>
      <w:keepNext/>
      <w:spacing w:line="800" w:lineRule="exact"/>
      <w:outlineLvl w:val="0"/>
    </w:pPr>
    <w:rPr>
      <w:rFonts w:ascii="Tahoma" w:hAnsi="Tahoma" w:cs="Arial"/>
      <w:b/>
      <w:bCs/>
      <w:color w:val="FF9933"/>
      <w:sz w:val="84"/>
      <w:szCs w:val="84"/>
    </w:rPr>
  </w:style>
  <w:style w:type="paragraph" w:styleId="Heading2">
    <w:name w:val="heading 2"/>
    <w:next w:val="Normal"/>
    <w:autoRedefine/>
    <w:qFormat/>
    <w:rsid w:val="00B5106B"/>
    <w:pPr>
      <w:keepNext/>
      <w:pBdr>
        <w:bottom w:val="single" w:sz="4" w:space="0" w:color="FF9933"/>
      </w:pBdr>
      <w:spacing w:before="20" w:line="800" w:lineRule="exact"/>
      <w:outlineLvl w:val="1"/>
    </w:pPr>
    <w:rPr>
      <w:rFonts w:ascii="Tahoma" w:hAnsi="Tahoma" w:cs="Arial"/>
      <w:b/>
      <w:bCs/>
      <w:iCs/>
      <w:color w:val="FF9933"/>
      <w:sz w:val="84"/>
      <w:szCs w:val="28"/>
    </w:rPr>
  </w:style>
  <w:style w:type="paragraph" w:styleId="Heading3">
    <w:name w:val="heading 3"/>
    <w:next w:val="Normal"/>
    <w:link w:val="Heading3Char"/>
    <w:autoRedefine/>
    <w:qFormat/>
    <w:rsid w:val="002055EC"/>
    <w:pPr>
      <w:keepNext/>
      <w:pBdr>
        <w:bottom w:val="single" w:sz="4" w:space="2" w:color="FF9933"/>
      </w:pBdr>
      <w:tabs>
        <w:tab w:val="left" w:pos="1440"/>
      </w:tabs>
      <w:spacing w:before="40" w:after="160"/>
      <w:ind w:right="-167"/>
      <w:outlineLvl w:val="2"/>
    </w:pPr>
    <w:rPr>
      <w:rFonts w:ascii="Tahoma" w:hAnsi="Tahoma" w:cs="Arial"/>
      <w:bCs/>
      <w:color w:val="336699"/>
      <w:spacing w:val="22"/>
      <w:kern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41">
    <w:name w:val="Heading 41"/>
    <w:autoRedefine/>
    <w:rsid w:val="00BB42B0"/>
    <w:rPr>
      <w:rFonts w:ascii="Tahoma" w:hAnsi="Tahoma" w:cs="Arial"/>
      <w:b/>
      <w:bCs/>
      <w:color w:val="FF9933"/>
      <w:kern w:val="32"/>
      <w:sz w:val="32"/>
      <w:szCs w:val="32"/>
    </w:rPr>
  </w:style>
  <w:style w:type="paragraph" w:styleId="BalloonText">
    <w:name w:val="Balloon Text"/>
    <w:basedOn w:val="Normal"/>
    <w:semiHidden/>
    <w:rsid w:val="00287B8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055EC"/>
    <w:rPr>
      <w:rFonts w:ascii="Tahoma" w:hAnsi="Tahoma" w:cs="Arial"/>
      <w:bCs/>
      <w:color w:val="336699"/>
      <w:spacing w:val="22"/>
      <w:kern w:val="32"/>
      <w:szCs w:val="24"/>
    </w:rPr>
  </w:style>
  <w:style w:type="character" w:styleId="Hyperlink">
    <w:name w:val="Hyperlink"/>
    <w:basedOn w:val="DefaultParagraphFont"/>
    <w:unhideWhenUsed/>
    <w:rsid w:val="00E6281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15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3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9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6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4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0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an McGever</dc:creator>
  <cp:lastModifiedBy>Sean McGever</cp:lastModifiedBy>
  <cp:revision>4</cp:revision>
  <cp:lastPrinted>2018-10-08T23:58:00Z</cp:lastPrinted>
  <dcterms:created xsi:type="dcterms:W3CDTF">2018-10-09T00:09:00Z</dcterms:created>
  <dcterms:modified xsi:type="dcterms:W3CDTF">2018-10-09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97301033</vt:lpwstr>
  </property>
</Properties>
</file>